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7375" w:rsidRDefault="009661D1" w:rsidP="002F7375">
      <w:pPr>
        <w:pStyle w:val="SourceCode"/>
        <w:pBdr>
          <w:bottom w:val="double" w:sz="6" w:space="1" w:color="auto"/>
        </w:pBdr>
        <w:rPr>
          <w:rStyle w:val="ImportTok"/>
          <w:b/>
          <w:sz w:val="48"/>
        </w:rPr>
      </w:pPr>
      <w:r>
        <w:rPr>
          <w:rStyle w:val="ImportTok"/>
          <w:b/>
          <w:sz w:val="48"/>
        </w:rPr>
        <w:t xml:space="preserve">       Assignment No # 05</w:t>
      </w:r>
    </w:p>
    <w:p w:rsidR="002F7375" w:rsidRPr="009661D1" w:rsidRDefault="009661D1" w:rsidP="009661D1">
      <w:pPr>
        <w:pStyle w:val="SourceCode"/>
        <w:ind w:left="2160"/>
        <w:rPr>
          <w:rStyle w:val="ImportTok"/>
          <w:b/>
          <w:sz w:val="32"/>
        </w:rPr>
      </w:pPr>
      <w:r w:rsidRPr="009661D1">
        <w:rPr>
          <w:rStyle w:val="ImportTok"/>
          <w:b/>
          <w:sz w:val="32"/>
        </w:rPr>
        <w:t xml:space="preserve">Name         </w:t>
      </w:r>
      <w:proofErr w:type="spellStart"/>
      <w:r w:rsidRPr="009661D1">
        <w:rPr>
          <w:rStyle w:val="ImportTok"/>
          <w:b/>
          <w:sz w:val="32"/>
        </w:rPr>
        <w:t>Arslan</w:t>
      </w:r>
      <w:proofErr w:type="spellEnd"/>
      <w:r w:rsidRPr="009661D1">
        <w:rPr>
          <w:rStyle w:val="ImportTok"/>
          <w:b/>
          <w:sz w:val="32"/>
        </w:rPr>
        <w:t xml:space="preserve"> Afzal</w:t>
      </w:r>
    </w:p>
    <w:p w:rsidR="002F7375" w:rsidRPr="009661D1" w:rsidRDefault="009661D1" w:rsidP="009661D1">
      <w:pPr>
        <w:pStyle w:val="SourceCode"/>
        <w:ind w:left="2160"/>
        <w:rPr>
          <w:rStyle w:val="ImportTok"/>
          <w:b/>
          <w:sz w:val="32"/>
        </w:rPr>
      </w:pPr>
      <w:r w:rsidRPr="009661D1">
        <w:rPr>
          <w:rStyle w:val="ImportTok"/>
          <w:b/>
          <w:sz w:val="32"/>
        </w:rPr>
        <w:t xml:space="preserve">Section </w:t>
      </w:r>
      <w:r w:rsidR="002F7375" w:rsidRPr="009661D1">
        <w:rPr>
          <w:rStyle w:val="ImportTok"/>
          <w:b/>
          <w:sz w:val="32"/>
        </w:rPr>
        <w:t xml:space="preserve">       BSCS 6C EVE</w:t>
      </w:r>
    </w:p>
    <w:p w:rsidR="009661D1" w:rsidRPr="009661D1" w:rsidRDefault="009661D1" w:rsidP="009661D1">
      <w:pPr>
        <w:pStyle w:val="SourceCode"/>
        <w:ind w:left="2160"/>
        <w:rPr>
          <w:rStyle w:val="ImportTok"/>
          <w:b/>
          <w:sz w:val="32"/>
        </w:rPr>
      </w:pPr>
      <w:r w:rsidRPr="009661D1">
        <w:rPr>
          <w:rStyle w:val="ImportTok"/>
          <w:b/>
          <w:sz w:val="32"/>
        </w:rPr>
        <w:t>Arid No        21-ARID-557</w:t>
      </w:r>
    </w:p>
    <w:p w:rsidR="009661D1" w:rsidRPr="002F7375" w:rsidRDefault="009661D1" w:rsidP="009661D1">
      <w:pPr>
        <w:pStyle w:val="SourceCode"/>
        <w:ind w:left="2160"/>
        <w:rPr>
          <w:rStyle w:val="ImportTok"/>
          <w:b/>
          <w:sz w:val="40"/>
        </w:rPr>
      </w:pPr>
      <w:r w:rsidRPr="009661D1">
        <w:rPr>
          <w:rStyle w:val="ImportTok"/>
          <w:b/>
          <w:sz w:val="32"/>
        </w:rPr>
        <w:t xml:space="preserve">Date        </w:t>
      </w:r>
      <w:r w:rsidR="002F7375" w:rsidRPr="009661D1">
        <w:rPr>
          <w:rStyle w:val="ImportTok"/>
          <w:b/>
          <w:sz w:val="32"/>
        </w:rPr>
        <w:t xml:space="preserve"> 29-5-2024</w:t>
      </w:r>
      <w:bookmarkStart w:id="0" w:name="_GoBack"/>
      <w:bookmarkEnd w:id="0"/>
    </w:p>
    <w:p w:rsidR="002F7375" w:rsidRPr="009661D1" w:rsidRDefault="002F7375" w:rsidP="002F7375">
      <w:pPr>
        <w:rPr>
          <w:b/>
        </w:rPr>
      </w:pPr>
      <w:r w:rsidRPr="009661D1">
        <w:rPr>
          <w:b/>
        </w:rPr>
        <w:t>Question:</w:t>
      </w:r>
    </w:p>
    <w:p w:rsidR="00C112AC" w:rsidRPr="009661D1" w:rsidRDefault="002F7375" w:rsidP="002F7375">
      <w:pPr>
        <w:rPr>
          <w:b/>
        </w:rPr>
      </w:pPr>
      <w:r w:rsidRPr="009661D1">
        <w:rPr>
          <w:b/>
        </w:rPr>
        <w:t>Consider a scenario where you have two processes, Process A and Process B, running concurrently. Process A needs to send a message containing a string of characters to Process B using the message passing paradigm. Design and implement a simple program in your preferred programming language that accomplishes this task. Your program should include: 1. Initialization of both processes. 2. Sending of a message from Process A to Process B. 3. Reception of the message by Process B. 4. Displaying the received message by Process B. You can assume that the communication between processes is synchronous.</w:t>
      </w:r>
    </w:p>
    <w:p w:rsidR="002F7375" w:rsidRDefault="002F7375" w:rsidP="002F7375">
      <w:r>
        <w:t>Code:</w:t>
      </w:r>
    </w:p>
    <w:p w:rsidR="002F7375" w:rsidRPr="002F7375" w:rsidRDefault="002F7375" w:rsidP="002F7375">
      <w:r w:rsidRPr="002F7375">
        <w:t xml:space="preserve">package </w:t>
      </w:r>
      <w:proofErr w:type="spellStart"/>
      <w:r w:rsidRPr="002F7375">
        <w:t>msg_passing</w:t>
      </w:r>
      <w:proofErr w:type="spellEnd"/>
      <w:r w:rsidRPr="002F7375">
        <w:t>;</w:t>
      </w:r>
    </w:p>
    <w:p w:rsidR="002F7375" w:rsidRPr="002F7375" w:rsidRDefault="002F7375" w:rsidP="002F7375">
      <w:r w:rsidRPr="002F7375">
        <w:t xml:space="preserve">import </w:t>
      </w:r>
      <w:proofErr w:type="spellStart"/>
      <w:proofErr w:type="gramStart"/>
      <w:r w:rsidRPr="002F7375">
        <w:t>java.util</w:t>
      </w:r>
      <w:proofErr w:type="gramEnd"/>
      <w:r w:rsidRPr="002F7375">
        <w:t>.concurrent.SynchronousQueue</w:t>
      </w:r>
      <w:proofErr w:type="spellEnd"/>
      <w:r w:rsidRPr="002F7375">
        <w:t>;</w:t>
      </w:r>
    </w:p>
    <w:p w:rsidR="002F7375" w:rsidRPr="002F7375" w:rsidRDefault="002F7375" w:rsidP="002F7375">
      <w:r w:rsidRPr="002F7375">
        <w:t xml:space="preserve">public class </w:t>
      </w:r>
      <w:proofErr w:type="spellStart"/>
      <w:r w:rsidRPr="002F7375">
        <w:t>Msg_passing</w:t>
      </w:r>
      <w:proofErr w:type="spellEnd"/>
      <w:r w:rsidRPr="002F7375">
        <w:t xml:space="preserve"> {</w:t>
      </w:r>
    </w:p>
    <w:p w:rsidR="002F7375" w:rsidRPr="002F7375" w:rsidRDefault="002F7375" w:rsidP="002F7375">
      <w:r w:rsidRPr="002F7375">
        <w:t xml:space="preserve">    public static void main(</w:t>
      </w:r>
      <w:proofErr w:type="gramStart"/>
      <w:r w:rsidRPr="002F7375">
        <w:t>String[</w:t>
      </w:r>
      <w:proofErr w:type="gramEnd"/>
      <w:r w:rsidRPr="002F7375">
        <w:t xml:space="preserve">] </w:t>
      </w:r>
      <w:proofErr w:type="spellStart"/>
      <w:r w:rsidRPr="002F7375">
        <w:t>args</w:t>
      </w:r>
      <w:proofErr w:type="spellEnd"/>
      <w:r w:rsidRPr="002F7375">
        <w:t>) {</w:t>
      </w:r>
    </w:p>
    <w:p w:rsidR="002F7375" w:rsidRPr="002F7375" w:rsidRDefault="002F7375" w:rsidP="002F7375">
      <w:r w:rsidRPr="002F7375">
        <w:t xml:space="preserve">        // Create a </w:t>
      </w:r>
      <w:proofErr w:type="spellStart"/>
      <w:r w:rsidRPr="002F7375">
        <w:t>SynchronousQueue</w:t>
      </w:r>
      <w:proofErr w:type="spellEnd"/>
      <w:r w:rsidRPr="002F7375">
        <w:t xml:space="preserve"> to simulate synchronous message passing</w:t>
      </w:r>
    </w:p>
    <w:p w:rsidR="002F7375" w:rsidRPr="002F7375" w:rsidRDefault="002F7375" w:rsidP="002F7375">
      <w:r w:rsidRPr="002F7375">
        <w:t xml:space="preserve">        </w:t>
      </w:r>
      <w:proofErr w:type="spellStart"/>
      <w:r w:rsidRPr="002F7375">
        <w:t>SynchronousQueue</w:t>
      </w:r>
      <w:proofErr w:type="spellEnd"/>
      <w:r w:rsidRPr="002F7375">
        <w:t>&lt;String&gt; QU</w:t>
      </w:r>
      <w:r>
        <w:t xml:space="preserve">EUE = new </w:t>
      </w:r>
      <w:proofErr w:type="spellStart"/>
      <w:r>
        <w:t>SynchronousQueue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:rsidR="002F7375" w:rsidRPr="002F7375" w:rsidRDefault="002F7375" w:rsidP="002F7375">
      <w:r w:rsidRPr="002F7375">
        <w:t xml:space="preserve">        // Initialize and start Process A</w:t>
      </w:r>
    </w:p>
    <w:p w:rsidR="002F7375" w:rsidRPr="002F7375" w:rsidRDefault="002F7375" w:rsidP="002F7375">
      <w:r w:rsidRPr="002F7375">
        <w:t xml:space="preserve">        Thread PROCESS_A = new </w:t>
      </w:r>
      <w:proofErr w:type="gramStart"/>
      <w:r w:rsidRPr="002F7375">
        <w:t>Thread(</w:t>
      </w:r>
      <w:proofErr w:type="gramEnd"/>
      <w:r w:rsidRPr="002F7375">
        <w:t xml:space="preserve">new </w:t>
      </w:r>
      <w:proofErr w:type="spellStart"/>
      <w:r w:rsidRPr="002F7375">
        <w:t>ProcessA</w:t>
      </w:r>
      <w:proofErr w:type="spellEnd"/>
      <w:r w:rsidRPr="002F7375">
        <w:t>(QUEUE));</w:t>
      </w:r>
    </w:p>
    <w:p w:rsidR="002F7375" w:rsidRPr="002F7375" w:rsidRDefault="002F7375" w:rsidP="002F7375">
      <w:r>
        <w:t xml:space="preserve">        </w:t>
      </w:r>
      <w:proofErr w:type="spellStart"/>
      <w:r>
        <w:t>PROCESS_</w:t>
      </w:r>
      <w:proofErr w:type="gramStart"/>
      <w:r>
        <w:t>A.start</w:t>
      </w:r>
      <w:proofErr w:type="spellEnd"/>
      <w:proofErr w:type="gramEnd"/>
      <w:r>
        <w:t>();</w:t>
      </w:r>
    </w:p>
    <w:p w:rsidR="002F7375" w:rsidRPr="002F7375" w:rsidRDefault="002F7375" w:rsidP="002F7375">
      <w:r w:rsidRPr="002F7375">
        <w:t xml:space="preserve">        // Initialize and start Process B</w:t>
      </w:r>
    </w:p>
    <w:p w:rsidR="002F7375" w:rsidRPr="002F7375" w:rsidRDefault="002F7375" w:rsidP="002F7375">
      <w:r w:rsidRPr="002F7375">
        <w:t xml:space="preserve">        Thread PROCESS_B = new </w:t>
      </w:r>
      <w:proofErr w:type="gramStart"/>
      <w:r w:rsidRPr="002F7375">
        <w:t>Thread(</w:t>
      </w:r>
      <w:proofErr w:type="gramEnd"/>
      <w:r w:rsidRPr="002F7375">
        <w:t xml:space="preserve">new </w:t>
      </w:r>
      <w:proofErr w:type="spellStart"/>
      <w:r w:rsidRPr="002F7375">
        <w:t>ProcessB</w:t>
      </w:r>
      <w:proofErr w:type="spellEnd"/>
      <w:r w:rsidRPr="002F7375">
        <w:t>(QUEUE));</w:t>
      </w:r>
    </w:p>
    <w:p w:rsidR="002F7375" w:rsidRPr="002F7375" w:rsidRDefault="002F7375" w:rsidP="002F7375">
      <w:r w:rsidRPr="002F7375">
        <w:t xml:space="preserve">        </w:t>
      </w:r>
      <w:proofErr w:type="spellStart"/>
      <w:r w:rsidRPr="002F7375">
        <w:t>PROCESS_</w:t>
      </w:r>
      <w:proofErr w:type="gramStart"/>
      <w:r w:rsidRPr="002F7375">
        <w:t>B.start</w:t>
      </w:r>
      <w:proofErr w:type="spellEnd"/>
      <w:proofErr w:type="gramEnd"/>
      <w:r w:rsidRPr="002F7375">
        <w:t>();</w:t>
      </w:r>
    </w:p>
    <w:p w:rsidR="002F7375" w:rsidRPr="002F7375" w:rsidRDefault="002F7375" w:rsidP="002F7375">
      <w:r w:rsidRPr="002F7375">
        <w:t xml:space="preserve">    }}// Process A - Sender</w:t>
      </w:r>
    </w:p>
    <w:p w:rsidR="002F7375" w:rsidRPr="002F7375" w:rsidRDefault="002F7375" w:rsidP="002F7375">
      <w:r w:rsidRPr="002F7375">
        <w:t xml:space="preserve">class </w:t>
      </w:r>
      <w:proofErr w:type="spellStart"/>
      <w:r w:rsidRPr="002F7375">
        <w:t>ProcessA</w:t>
      </w:r>
      <w:proofErr w:type="spellEnd"/>
      <w:r w:rsidRPr="002F7375">
        <w:t xml:space="preserve"> implements Runnable {</w:t>
      </w:r>
    </w:p>
    <w:p w:rsidR="002F7375" w:rsidRPr="002F7375" w:rsidRDefault="002F7375" w:rsidP="002F7375">
      <w:r w:rsidRPr="002F7375">
        <w:t xml:space="preserve">    private </w:t>
      </w:r>
      <w:proofErr w:type="spellStart"/>
      <w:r>
        <w:t>SynchronousQueue</w:t>
      </w:r>
      <w:proofErr w:type="spellEnd"/>
      <w:r>
        <w:t>&lt;String&gt; QUEUE;</w:t>
      </w:r>
    </w:p>
    <w:p w:rsidR="002F7375" w:rsidRPr="002F7375" w:rsidRDefault="002F7375" w:rsidP="002F7375">
      <w:r w:rsidRPr="002F7375">
        <w:t xml:space="preserve">    public </w:t>
      </w:r>
      <w:proofErr w:type="spellStart"/>
      <w:r w:rsidRPr="002F7375">
        <w:t>ProcessA</w:t>
      </w:r>
      <w:proofErr w:type="spellEnd"/>
      <w:r w:rsidRPr="002F7375">
        <w:t>(</w:t>
      </w:r>
      <w:proofErr w:type="spellStart"/>
      <w:r w:rsidRPr="002F7375">
        <w:t>SynchronousQueue</w:t>
      </w:r>
      <w:proofErr w:type="spellEnd"/>
      <w:r w:rsidRPr="002F7375">
        <w:t>&lt;String&gt; QUEUE) {</w:t>
      </w:r>
    </w:p>
    <w:p w:rsidR="002F7375" w:rsidRPr="002F7375" w:rsidRDefault="002F7375" w:rsidP="002F7375">
      <w:r w:rsidRPr="002F7375">
        <w:t xml:space="preserve">        </w:t>
      </w:r>
      <w:proofErr w:type="spellStart"/>
      <w:proofErr w:type="gramStart"/>
      <w:r w:rsidRPr="002F7375">
        <w:t>this.QUEUE</w:t>
      </w:r>
      <w:proofErr w:type="spellEnd"/>
      <w:proofErr w:type="gramEnd"/>
      <w:r w:rsidRPr="002F7375">
        <w:t xml:space="preserve"> = QUEUE;</w:t>
      </w:r>
    </w:p>
    <w:p w:rsidR="002F7375" w:rsidRPr="002F7375" w:rsidRDefault="002F7375" w:rsidP="002F7375">
      <w:r>
        <w:t xml:space="preserve">    }</w:t>
      </w:r>
    </w:p>
    <w:p w:rsidR="002F7375" w:rsidRPr="002F7375" w:rsidRDefault="002F7375" w:rsidP="002F7375">
      <w:r w:rsidRPr="002F7375">
        <w:t xml:space="preserve">    @Override</w:t>
      </w:r>
    </w:p>
    <w:p w:rsidR="002F7375" w:rsidRPr="002F7375" w:rsidRDefault="002F7375" w:rsidP="002F7375">
      <w:r w:rsidRPr="002F7375">
        <w:lastRenderedPageBreak/>
        <w:t xml:space="preserve">    public void </w:t>
      </w:r>
      <w:proofErr w:type="gramStart"/>
      <w:r w:rsidRPr="002F7375">
        <w:t>run(</w:t>
      </w:r>
      <w:proofErr w:type="gramEnd"/>
      <w:r w:rsidRPr="002F7375">
        <w:t>) {</w:t>
      </w:r>
    </w:p>
    <w:p w:rsidR="002F7375" w:rsidRPr="002F7375" w:rsidRDefault="002F7375" w:rsidP="002F7375">
      <w:r w:rsidRPr="002F7375">
        <w:t xml:space="preserve">        String MESSAGE = "Hello from Process A!";</w:t>
      </w:r>
    </w:p>
    <w:p w:rsidR="002F7375" w:rsidRPr="002F7375" w:rsidRDefault="002F7375" w:rsidP="002F7375">
      <w:r w:rsidRPr="002F7375">
        <w:t xml:space="preserve">        try {</w:t>
      </w:r>
    </w:p>
    <w:p w:rsidR="002F7375" w:rsidRPr="002F7375" w:rsidRDefault="002F7375" w:rsidP="002F7375">
      <w:r w:rsidRPr="002F7375">
        <w:t xml:space="preserve">            </w:t>
      </w:r>
      <w:proofErr w:type="spellStart"/>
      <w:r w:rsidRPr="002F7375">
        <w:t>System.out.println</w:t>
      </w:r>
      <w:proofErr w:type="spellEnd"/>
      <w:r w:rsidRPr="002F7375">
        <w:t>("Process A is sending the message: \"" + MESSAGE + "\"");</w:t>
      </w:r>
    </w:p>
    <w:p w:rsidR="002F7375" w:rsidRPr="002F7375" w:rsidRDefault="002F7375" w:rsidP="002F7375">
      <w:r w:rsidRPr="002F7375">
        <w:t xml:space="preserve">            </w:t>
      </w:r>
      <w:proofErr w:type="spellStart"/>
      <w:r w:rsidRPr="002F7375">
        <w:t>QUEUE.put</w:t>
      </w:r>
      <w:proofErr w:type="spellEnd"/>
      <w:r w:rsidRPr="002F7375">
        <w:t>(MESSAGE); // Send message to Process B</w:t>
      </w:r>
    </w:p>
    <w:p w:rsidR="002F7375" w:rsidRPr="002F7375" w:rsidRDefault="002F7375" w:rsidP="002F7375">
      <w:r w:rsidRPr="002F7375">
        <w:t xml:space="preserve">        } catch (</w:t>
      </w:r>
      <w:proofErr w:type="spellStart"/>
      <w:r w:rsidRPr="002F7375">
        <w:t>InterruptedException</w:t>
      </w:r>
      <w:proofErr w:type="spellEnd"/>
      <w:r w:rsidRPr="002F7375">
        <w:t xml:space="preserve"> e) {</w:t>
      </w:r>
    </w:p>
    <w:p w:rsidR="002F7375" w:rsidRPr="002F7375" w:rsidRDefault="002F7375" w:rsidP="002F7375">
      <w:r w:rsidRPr="002F7375">
        <w:t xml:space="preserve">            </w:t>
      </w:r>
      <w:proofErr w:type="spellStart"/>
      <w:r w:rsidRPr="002F7375">
        <w:t>Thread.currentThread</w:t>
      </w:r>
      <w:proofErr w:type="spellEnd"/>
      <w:r w:rsidRPr="002F7375">
        <w:t>(</w:t>
      </w:r>
      <w:proofErr w:type="gramStart"/>
      <w:r w:rsidRPr="002F7375">
        <w:t>).interrupt</w:t>
      </w:r>
      <w:proofErr w:type="gramEnd"/>
      <w:r w:rsidRPr="002F7375">
        <w:t>();</w:t>
      </w:r>
    </w:p>
    <w:p w:rsidR="002F7375" w:rsidRPr="002F7375" w:rsidRDefault="002F7375" w:rsidP="002F7375">
      <w:r w:rsidRPr="002F7375">
        <w:t xml:space="preserve">            </w:t>
      </w:r>
      <w:proofErr w:type="spellStart"/>
      <w:r w:rsidRPr="002F7375">
        <w:t>System.out.println</w:t>
      </w:r>
      <w:proofErr w:type="spellEnd"/>
      <w:r w:rsidRPr="002F7375">
        <w:t>("Process A was interrupted.");</w:t>
      </w:r>
    </w:p>
    <w:p w:rsidR="002F7375" w:rsidRPr="002F7375" w:rsidRDefault="002F7375" w:rsidP="002F7375">
      <w:r w:rsidRPr="002F7375">
        <w:t xml:space="preserve">        }</w:t>
      </w:r>
    </w:p>
    <w:p w:rsidR="002F7375" w:rsidRPr="002F7375" w:rsidRDefault="002F7375" w:rsidP="002F7375">
      <w:r w:rsidRPr="002F7375">
        <w:t xml:space="preserve">    }</w:t>
      </w:r>
    </w:p>
    <w:p w:rsidR="002F7375" w:rsidRPr="002F7375" w:rsidRDefault="002F7375" w:rsidP="002F7375">
      <w:r>
        <w:t>}</w:t>
      </w:r>
    </w:p>
    <w:p w:rsidR="002F7375" w:rsidRPr="002F7375" w:rsidRDefault="002F7375" w:rsidP="002F7375">
      <w:r w:rsidRPr="002F7375">
        <w:t>// Process B - Receiver</w:t>
      </w:r>
    </w:p>
    <w:p w:rsidR="002F7375" w:rsidRPr="002F7375" w:rsidRDefault="002F7375" w:rsidP="002F7375">
      <w:r w:rsidRPr="002F7375">
        <w:t xml:space="preserve">class </w:t>
      </w:r>
      <w:proofErr w:type="spellStart"/>
      <w:r w:rsidRPr="002F7375">
        <w:t>ProcessB</w:t>
      </w:r>
      <w:proofErr w:type="spellEnd"/>
      <w:r w:rsidRPr="002F7375">
        <w:t xml:space="preserve"> implements Runnable {</w:t>
      </w:r>
    </w:p>
    <w:p w:rsidR="002F7375" w:rsidRPr="002F7375" w:rsidRDefault="002F7375" w:rsidP="002F7375">
      <w:r w:rsidRPr="002F7375">
        <w:t xml:space="preserve">    private </w:t>
      </w:r>
      <w:proofErr w:type="spellStart"/>
      <w:r w:rsidRPr="002F7375">
        <w:t>SynchronousQueue</w:t>
      </w:r>
      <w:proofErr w:type="spellEnd"/>
      <w:r w:rsidRPr="002F7375">
        <w:t>&lt;String&gt; QUEUE;</w:t>
      </w:r>
    </w:p>
    <w:p w:rsidR="002F7375" w:rsidRPr="002F7375" w:rsidRDefault="002F7375" w:rsidP="002F7375"/>
    <w:p w:rsidR="002F7375" w:rsidRPr="002F7375" w:rsidRDefault="002F7375" w:rsidP="002F7375">
      <w:r w:rsidRPr="002F7375">
        <w:t xml:space="preserve">    public </w:t>
      </w:r>
      <w:proofErr w:type="spellStart"/>
      <w:r w:rsidRPr="002F7375">
        <w:t>ProcessB</w:t>
      </w:r>
      <w:proofErr w:type="spellEnd"/>
      <w:r w:rsidRPr="002F7375">
        <w:t>(</w:t>
      </w:r>
      <w:proofErr w:type="spellStart"/>
      <w:r w:rsidRPr="002F7375">
        <w:t>SynchronousQueue</w:t>
      </w:r>
      <w:proofErr w:type="spellEnd"/>
      <w:r w:rsidRPr="002F7375">
        <w:t>&lt;String&gt; QUEUE) {</w:t>
      </w:r>
    </w:p>
    <w:p w:rsidR="002F7375" w:rsidRPr="002F7375" w:rsidRDefault="002F7375" w:rsidP="002F7375">
      <w:r w:rsidRPr="002F7375">
        <w:t xml:space="preserve">        </w:t>
      </w:r>
      <w:proofErr w:type="spellStart"/>
      <w:proofErr w:type="gramStart"/>
      <w:r w:rsidRPr="002F7375">
        <w:t>this.QUEUE</w:t>
      </w:r>
      <w:proofErr w:type="spellEnd"/>
      <w:proofErr w:type="gramEnd"/>
      <w:r w:rsidRPr="002F7375">
        <w:t xml:space="preserve"> = QUEUE;</w:t>
      </w:r>
    </w:p>
    <w:p w:rsidR="002F7375" w:rsidRPr="002F7375" w:rsidRDefault="002F7375" w:rsidP="002F7375">
      <w:r>
        <w:t xml:space="preserve">    }</w:t>
      </w:r>
    </w:p>
    <w:p w:rsidR="002F7375" w:rsidRPr="002F7375" w:rsidRDefault="002F7375" w:rsidP="002F7375">
      <w:r w:rsidRPr="002F7375">
        <w:t xml:space="preserve">    @Override</w:t>
      </w:r>
    </w:p>
    <w:p w:rsidR="002F7375" w:rsidRPr="002F7375" w:rsidRDefault="002F7375" w:rsidP="002F7375">
      <w:r w:rsidRPr="002F7375">
        <w:t xml:space="preserve">    public void </w:t>
      </w:r>
      <w:proofErr w:type="gramStart"/>
      <w:r w:rsidRPr="002F7375">
        <w:t>run(</w:t>
      </w:r>
      <w:proofErr w:type="gramEnd"/>
      <w:r w:rsidRPr="002F7375">
        <w:t>) {</w:t>
      </w:r>
    </w:p>
    <w:p w:rsidR="002F7375" w:rsidRPr="002F7375" w:rsidRDefault="002F7375" w:rsidP="002F7375">
      <w:r w:rsidRPr="002F7375">
        <w:t xml:space="preserve">        try {</w:t>
      </w:r>
    </w:p>
    <w:p w:rsidR="002F7375" w:rsidRPr="002F7375" w:rsidRDefault="002F7375" w:rsidP="002F7375">
      <w:r w:rsidRPr="002F7375">
        <w:t xml:space="preserve">            String MESSAGE = </w:t>
      </w:r>
      <w:proofErr w:type="spellStart"/>
      <w:r w:rsidRPr="002F7375">
        <w:t>QUEUE.take</w:t>
      </w:r>
      <w:proofErr w:type="spellEnd"/>
      <w:r w:rsidRPr="002F7375">
        <w:t>(); // Receive message from Process A</w:t>
      </w:r>
    </w:p>
    <w:p w:rsidR="002F7375" w:rsidRPr="002F7375" w:rsidRDefault="002F7375" w:rsidP="002F7375">
      <w:r w:rsidRPr="002F7375">
        <w:t xml:space="preserve">            </w:t>
      </w:r>
      <w:proofErr w:type="spellStart"/>
      <w:r w:rsidRPr="002F7375">
        <w:t>System.out.println</w:t>
      </w:r>
      <w:proofErr w:type="spellEnd"/>
      <w:r w:rsidRPr="002F7375">
        <w:t>("Process B has received the message: \"" + MESSAGE + "\"");</w:t>
      </w:r>
    </w:p>
    <w:p w:rsidR="002F7375" w:rsidRPr="002F7375" w:rsidRDefault="002F7375" w:rsidP="002F7375">
      <w:r w:rsidRPr="002F7375">
        <w:t xml:space="preserve">        } catch (</w:t>
      </w:r>
      <w:proofErr w:type="spellStart"/>
      <w:r w:rsidRPr="002F7375">
        <w:t>InterruptedException</w:t>
      </w:r>
      <w:proofErr w:type="spellEnd"/>
      <w:r w:rsidRPr="002F7375">
        <w:t xml:space="preserve"> e) {</w:t>
      </w:r>
    </w:p>
    <w:p w:rsidR="002F7375" w:rsidRDefault="002F7375" w:rsidP="002F7375">
      <w:r w:rsidRPr="002F7375">
        <w:t xml:space="preserve">            </w:t>
      </w:r>
      <w:proofErr w:type="spellStart"/>
      <w:r w:rsidRPr="002F7375">
        <w:t>Thread.currentThread</w:t>
      </w:r>
      <w:proofErr w:type="spellEnd"/>
      <w:r w:rsidRPr="002F7375">
        <w:t>(</w:t>
      </w:r>
      <w:proofErr w:type="gramStart"/>
      <w:r w:rsidRPr="002F7375">
        <w:t>).interrupt</w:t>
      </w:r>
      <w:proofErr w:type="gramEnd"/>
      <w:r w:rsidRPr="002F7375">
        <w:t xml:space="preserve">();            </w:t>
      </w:r>
      <w:proofErr w:type="spellStart"/>
      <w:r w:rsidRPr="002F7375">
        <w:t>System.out.println</w:t>
      </w:r>
      <w:proofErr w:type="spellEnd"/>
      <w:r w:rsidRPr="002F7375">
        <w:t xml:space="preserve">("Process B was interrupted.");       </w:t>
      </w:r>
    </w:p>
    <w:p w:rsidR="002F7375" w:rsidRDefault="002F7375" w:rsidP="002F7375">
      <w:r w:rsidRPr="002F7375">
        <w:t xml:space="preserve">}   </w:t>
      </w:r>
    </w:p>
    <w:p w:rsidR="002F7375" w:rsidRDefault="002F7375" w:rsidP="002F7375">
      <w:r w:rsidRPr="002F7375">
        <w:t xml:space="preserve"> }</w:t>
      </w:r>
    </w:p>
    <w:p w:rsidR="002F7375" w:rsidRPr="002F7375" w:rsidRDefault="002F7375" w:rsidP="002F7375">
      <w:r w:rsidRPr="002F7375">
        <w:t>}</w:t>
      </w:r>
    </w:p>
    <w:p w:rsidR="002F7375" w:rsidRPr="002F7375" w:rsidRDefault="002F7375" w:rsidP="002F7375"/>
    <w:p w:rsidR="002F7375" w:rsidRPr="002F7375" w:rsidRDefault="002F7375" w:rsidP="002F7375">
      <w:r w:rsidRPr="002F7375">
        <w:t xml:space="preserve"> </w:t>
      </w:r>
    </w:p>
    <w:sectPr w:rsidR="002F7375" w:rsidRPr="002F7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7375"/>
    <w:rsid w:val="002F7375"/>
    <w:rsid w:val="009661D1"/>
    <w:rsid w:val="00C11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EDE8E"/>
  <w15:chartTrackingRefBased/>
  <w15:docId w15:val="{4E5D8315-E99C-4A11-B64E-8DEEAFA52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7375"/>
  </w:style>
  <w:style w:type="paragraph" w:styleId="Heading1">
    <w:name w:val="heading 1"/>
    <w:basedOn w:val="Normal"/>
    <w:next w:val="Normal"/>
    <w:link w:val="Heading1Char"/>
    <w:uiPriority w:val="9"/>
    <w:qFormat/>
    <w:rsid w:val="002F737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737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737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73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73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737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737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737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737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2F737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F7375"/>
    <w:pPr>
      <w:wordWrap w:val="0"/>
      <w:spacing w:after="200" w:line="240" w:lineRule="auto"/>
    </w:pPr>
    <w:rPr>
      <w:rFonts w:ascii="Consolas" w:hAnsi="Consolas"/>
    </w:rPr>
  </w:style>
  <w:style w:type="character" w:customStyle="1" w:styleId="ImportTok">
    <w:name w:val="ImportTok"/>
    <w:basedOn w:val="VerbatimChar"/>
    <w:rsid w:val="002F7375"/>
    <w:rPr>
      <w:rFonts w:ascii="Consolas" w:hAnsi="Consolas"/>
    </w:rPr>
  </w:style>
  <w:style w:type="character" w:customStyle="1" w:styleId="Heading1Char">
    <w:name w:val="Heading 1 Char"/>
    <w:basedOn w:val="DefaultParagraphFont"/>
    <w:link w:val="Heading1"/>
    <w:uiPriority w:val="9"/>
    <w:rsid w:val="002F73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737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737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737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737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737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737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737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737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F737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2F73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737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737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37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F7375"/>
    <w:rPr>
      <w:b/>
      <w:bCs/>
    </w:rPr>
  </w:style>
  <w:style w:type="character" w:styleId="Emphasis">
    <w:name w:val="Emphasis"/>
    <w:basedOn w:val="DefaultParagraphFont"/>
    <w:uiPriority w:val="20"/>
    <w:qFormat/>
    <w:rsid w:val="002F7375"/>
    <w:rPr>
      <w:i/>
      <w:iCs/>
    </w:rPr>
  </w:style>
  <w:style w:type="paragraph" w:styleId="NoSpacing">
    <w:name w:val="No Spacing"/>
    <w:uiPriority w:val="1"/>
    <w:qFormat/>
    <w:rsid w:val="002F737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F737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737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737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737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F737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F737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F737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F737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F737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737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2</Words>
  <Characters>2122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an Amjad</dc:creator>
  <cp:keywords/>
  <dc:description/>
  <cp:lastModifiedBy>Noman Amjad</cp:lastModifiedBy>
  <cp:revision>2</cp:revision>
  <dcterms:created xsi:type="dcterms:W3CDTF">2024-05-29T03:21:00Z</dcterms:created>
  <dcterms:modified xsi:type="dcterms:W3CDTF">2024-05-29T06:52:00Z</dcterms:modified>
</cp:coreProperties>
</file>